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30036" w14:textId="68373008" w:rsidR="00720B7A" w:rsidRDefault="00720B7A" w:rsidP="00377E65">
      <w:pPr>
        <w:pStyle w:val="Heading1"/>
        <w:jc w:val="center"/>
        <w:rPr>
          <w:rFonts w:eastAsia="Times New Roman"/>
          <w:b/>
          <w:bCs/>
        </w:rPr>
      </w:pPr>
      <w:r w:rsidRPr="00377E65">
        <w:rPr>
          <w:rFonts w:eastAsia="Times New Roman"/>
          <w:b/>
          <w:bCs/>
        </w:rPr>
        <w:t>EMMF Main Application Form</w:t>
      </w:r>
      <w:r w:rsidR="00377E65" w:rsidRPr="00377E65">
        <w:rPr>
          <w:rFonts w:eastAsia="Times New Roman"/>
          <w:b/>
          <w:bCs/>
        </w:rPr>
        <w:br/>
      </w:r>
      <w:r w:rsidRPr="00377E65">
        <w:rPr>
          <w:rFonts w:eastAsia="Times New Roman"/>
          <w:b/>
          <w:bCs/>
        </w:rPr>
        <w:t>New and One-time Projects</w:t>
      </w:r>
    </w:p>
    <w:p w14:paraId="0C8C9C23" w14:textId="77777777" w:rsidR="00536A40" w:rsidRDefault="00536A40" w:rsidP="00536A40"/>
    <w:p w14:paraId="095BA632" w14:textId="77777777" w:rsidR="00536A40" w:rsidRPr="00377E65" w:rsidRDefault="00536A40" w:rsidP="00536A40">
      <w:pPr>
        <w:pStyle w:val="Heading2"/>
        <w:rPr>
          <w:rFonts w:eastAsia="Times New Roman"/>
        </w:rPr>
      </w:pPr>
      <w:r w:rsidRPr="00377E65">
        <w:rPr>
          <w:rFonts w:eastAsia="Times New Roman"/>
        </w:rPr>
        <w:t xml:space="preserve">Date of Application: </w:t>
      </w:r>
    </w:p>
    <w:p w14:paraId="2884CA8F" w14:textId="77777777" w:rsidR="00536A40" w:rsidRPr="00536A40" w:rsidRDefault="00536A40" w:rsidP="00536A40">
      <w:pPr>
        <w:rPr>
          <w:b/>
          <w:bCs/>
        </w:rPr>
      </w:pPr>
    </w:p>
    <w:p w14:paraId="2DE543D0" w14:textId="0CFDA561" w:rsidR="00720B7A" w:rsidRPr="00FD1FD6" w:rsidRDefault="00720B7A" w:rsidP="004D707C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This application is for the following category (please check off box below): </w:t>
      </w:r>
      <w:r w:rsidR="004D707C" w:rsidRPr="00FD1FD6">
        <w:rPr>
          <w:rFonts w:asciiTheme="minorHAnsi" w:eastAsia="Times New Roman" w:hAnsiTheme="minorHAnsi" w:cstheme="minorHAnsi"/>
          <w:sz w:val="24"/>
          <w:szCs w:val="24"/>
        </w:rPr>
        <w:br/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630"/>
        <w:gridCol w:w="8185"/>
      </w:tblGrid>
      <w:tr w:rsidR="004F6601" w:rsidRPr="00FD1FD6" w14:paraId="0D1F339F" w14:textId="77777777" w:rsidTr="004D707C">
        <w:sdt>
          <w:sdtPr>
            <w:rPr>
              <w:rFonts w:cstheme="minorHAnsi"/>
            </w:rPr>
            <w:id w:val="-134137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B1FF942" w14:textId="412533B0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04AA1CCA" w14:textId="4DB1F5B0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Educational </w:t>
            </w:r>
            <w:r w:rsidR="004F63E2">
              <w:rPr>
                <w:rFonts w:eastAsia="Times New Roman" w:cstheme="minorHAnsi"/>
                <w:color w:val="000000" w:themeColor="text1"/>
              </w:rPr>
              <w:t>i</w:t>
            </w:r>
            <w:r w:rsidRPr="00FD1FD6">
              <w:rPr>
                <w:rFonts w:eastAsia="Times New Roman" w:cstheme="minorHAnsi"/>
                <w:color w:val="000000" w:themeColor="text1"/>
              </w:rPr>
              <w:t>nnovation</w:t>
            </w:r>
          </w:p>
        </w:tc>
      </w:tr>
      <w:tr w:rsidR="004F6601" w:rsidRPr="00FD1FD6" w14:paraId="27A28BD8" w14:textId="77777777" w:rsidTr="004D707C">
        <w:sdt>
          <w:sdtPr>
            <w:rPr>
              <w:rFonts w:cstheme="minorHAnsi"/>
            </w:rPr>
            <w:id w:val="1673994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10C241F" w14:textId="42448924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49D26612" w14:textId="27AF9195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Research </w:t>
            </w:r>
            <w:r w:rsidR="004F63E2">
              <w:rPr>
                <w:rFonts w:eastAsia="Times New Roman" w:cstheme="minorHAnsi"/>
                <w:color w:val="000000" w:themeColor="text1"/>
              </w:rPr>
              <w:t>d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evelopment &amp; </w:t>
            </w:r>
            <w:r w:rsidR="004F63E2">
              <w:rPr>
                <w:rFonts w:eastAsia="Times New Roman" w:cstheme="minorHAnsi"/>
                <w:color w:val="000000" w:themeColor="text1"/>
              </w:rPr>
              <w:t>s</w:t>
            </w:r>
            <w:r w:rsidRPr="00FD1FD6">
              <w:rPr>
                <w:rFonts w:eastAsia="Times New Roman" w:cstheme="minorHAnsi"/>
                <w:color w:val="000000" w:themeColor="text1"/>
              </w:rPr>
              <w:t>upport</w:t>
            </w:r>
          </w:p>
        </w:tc>
      </w:tr>
      <w:tr w:rsidR="004F6601" w:rsidRPr="00FD1FD6" w14:paraId="5729896E" w14:textId="77777777" w:rsidTr="004D707C">
        <w:sdt>
          <w:sdtPr>
            <w:rPr>
              <w:rFonts w:cstheme="minorHAnsi"/>
            </w:rPr>
            <w:id w:val="210316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1DBB177" w14:textId="5451AE1B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0433ED76" w14:textId="2B596890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Professional </w:t>
            </w:r>
            <w:r w:rsidR="004F63E2">
              <w:rPr>
                <w:rFonts w:eastAsia="Times New Roman" w:cstheme="minorHAnsi"/>
                <w:color w:val="000000" w:themeColor="text1"/>
              </w:rPr>
              <w:t>d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evelopment, </w:t>
            </w:r>
            <w:r w:rsidR="004F63E2">
              <w:rPr>
                <w:rFonts w:eastAsia="Times New Roman" w:cstheme="minorHAnsi"/>
                <w:color w:val="000000" w:themeColor="text1"/>
              </w:rPr>
              <w:t>a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dministration &amp; </w:t>
            </w:r>
            <w:r w:rsidR="004F63E2">
              <w:rPr>
                <w:rFonts w:eastAsia="Times New Roman" w:cstheme="minorHAnsi"/>
                <w:color w:val="000000" w:themeColor="text1"/>
              </w:rPr>
              <w:t>c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ommunity </w:t>
            </w:r>
            <w:r w:rsidR="004F63E2">
              <w:rPr>
                <w:rFonts w:eastAsia="Times New Roman" w:cstheme="minorHAnsi"/>
                <w:color w:val="000000" w:themeColor="text1"/>
              </w:rPr>
              <w:t>p</w:t>
            </w:r>
            <w:r w:rsidRPr="00FD1FD6">
              <w:rPr>
                <w:rFonts w:eastAsia="Times New Roman" w:cstheme="minorHAnsi"/>
                <w:color w:val="000000" w:themeColor="text1"/>
              </w:rPr>
              <w:t>articipation</w:t>
            </w:r>
          </w:p>
        </w:tc>
      </w:tr>
    </w:tbl>
    <w:p w14:paraId="182AE825" w14:textId="77777777" w:rsidR="004F6601" w:rsidRPr="00FD1FD6" w:rsidRDefault="00720B7A" w:rsidP="004F6601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Title of project or event: (full title) </w:t>
      </w:r>
    </w:p>
    <w:p w14:paraId="68F41683" w14:textId="77777777" w:rsidR="004D707C" w:rsidRPr="00FD1FD6" w:rsidRDefault="004D707C" w:rsidP="004D707C">
      <w:pPr>
        <w:rPr>
          <w:rFonts w:cstheme="minorHAnsi"/>
        </w:rPr>
      </w:pPr>
    </w:p>
    <w:p w14:paraId="16165112" w14:textId="77777777" w:rsidR="004D707C" w:rsidRPr="00FD1FD6" w:rsidRDefault="004D707C" w:rsidP="004D707C">
      <w:pPr>
        <w:rPr>
          <w:rFonts w:cstheme="minorHAnsi"/>
        </w:rPr>
      </w:pPr>
    </w:p>
    <w:p w14:paraId="034C0D80" w14:textId="2248CCE4" w:rsidR="004F6601" w:rsidRPr="00FD1FD6" w:rsidRDefault="004F6601" w:rsidP="004F6601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Applicants/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o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rganizers of event:</w:t>
      </w:r>
      <w:r w:rsidR="00B0647A" w:rsidRPr="00FD1FD6">
        <w:rPr>
          <w:rFonts w:asciiTheme="minorHAnsi" w:eastAsia="Times New Roman" w:hAnsiTheme="minorHAnsi" w:cstheme="minorHAnsi"/>
          <w:sz w:val="24"/>
          <w:szCs w:val="24"/>
        </w:rPr>
        <w:br/>
      </w:r>
    </w:p>
    <w:tbl>
      <w:tblPr>
        <w:tblW w:w="9720" w:type="dxa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2880"/>
        <w:gridCol w:w="3960"/>
      </w:tblGrid>
      <w:tr w:rsidR="00C622CC" w:rsidRPr="00FD1FD6" w14:paraId="728E4484" w14:textId="77777777" w:rsidTr="00C622CC">
        <w:trPr>
          <w:trHeight w:val="551"/>
        </w:trPr>
        <w:tc>
          <w:tcPr>
            <w:tcW w:w="2880" w:type="dxa"/>
            <w:vAlign w:val="center"/>
          </w:tcPr>
          <w:p w14:paraId="61D8D3FD" w14:textId="77777777" w:rsidR="00C622CC" w:rsidRPr="00FD1FD6" w:rsidRDefault="00C622CC" w:rsidP="00AA39FB">
            <w:pPr>
              <w:pStyle w:val="TableParagraph"/>
              <w:spacing w:before="14"/>
              <w:ind w:left="107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2880" w:type="dxa"/>
            <w:vAlign w:val="center"/>
          </w:tcPr>
          <w:p w14:paraId="56497B02" w14:textId="2B2EDAD6" w:rsidR="00C622CC" w:rsidRPr="00FD1FD6" w:rsidRDefault="00C622CC" w:rsidP="00AA39FB">
            <w:pPr>
              <w:pStyle w:val="TableParagraph"/>
              <w:spacing w:line="270" w:lineRule="atLeast"/>
              <w:ind w:left="107" w:right="165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pacing w:val="-1"/>
                <w:sz w:val="24"/>
                <w:szCs w:val="24"/>
              </w:rPr>
              <w:t>Project R</w:t>
            </w: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ole</w:t>
            </w:r>
          </w:p>
        </w:tc>
        <w:tc>
          <w:tcPr>
            <w:tcW w:w="3960" w:type="dxa"/>
            <w:vAlign w:val="center"/>
          </w:tcPr>
          <w:p w14:paraId="2838DFE6" w14:textId="77777777" w:rsidR="00C622CC" w:rsidRPr="00FD1FD6" w:rsidRDefault="00C622CC" w:rsidP="00AA39FB">
            <w:pPr>
              <w:pStyle w:val="TableParagraph"/>
              <w:spacing w:before="14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</w:tr>
      <w:tr w:rsidR="00C622CC" w:rsidRPr="00FD1FD6" w14:paraId="77684041" w14:textId="77777777" w:rsidTr="00C622CC">
        <w:trPr>
          <w:trHeight w:val="377"/>
        </w:trPr>
        <w:tc>
          <w:tcPr>
            <w:tcW w:w="2880" w:type="dxa"/>
          </w:tcPr>
          <w:p w14:paraId="0E0DF1DC" w14:textId="631AED53" w:rsidR="00C622CC" w:rsidRPr="00FD1FD6" w:rsidRDefault="00C622CC" w:rsidP="00AA39FB">
            <w:pPr>
              <w:pStyle w:val="TableParagraph"/>
              <w:ind w:left="107" w:right="29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DE47FC" w14:textId="140BFC37" w:rsidR="00C622CC" w:rsidRPr="00FD1FD6" w:rsidRDefault="00C622CC" w:rsidP="00AA39FB">
            <w:pPr>
              <w:pStyle w:val="TableParagraph"/>
              <w:ind w:left="107" w:right="3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756F45D1" w14:textId="69C3ADA1" w:rsidR="00C622CC" w:rsidRPr="00FD1FD6" w:rsidRDefault="00C622CC" w:rsidP="00AA39FB">
            <w:pPr>
              <w:pStyle w:val="TableParagraph"/>
              <w:spacing w:before="231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22CC" w:rsidRPr="00FD1FD6" w14:paraId="56E74FD9" w14:textId="77777777" w:rsidTr="00C622CC">
        <w:trPr>
          <w:trHeight w:val="377"/>
        </w:trPr>
        <w:tc>
          <w:tcPr>
            <w:tcW w:w="2880" w:type="dxa"/>
          </w:tcPr>
          <w:p w14:paraId="3244FE00" w14:textId="77777777" w:rsidR="00C622CC" w:rsidRPr="00FD1FD6" w:rsidRDefault="00C622CC" w:rsidP="00AA39FB">
            <w:pPr>
              <w:pStyle w:val="TableParagraph"/>
              <w:ind w:left="107" w:right="29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F945A3A" w14:textId="77777777" w:rsidR="00C622CC" w:rsidRPr="00FD1FD6" w:rsidRDefault="00C622CC" w:rsidP="00AA39FB">
            <w:pPr>
              <w:pStyle w:val="TableParagraph"/>
              <w:ind w:left="107" w:right="3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3D573DB6" w14:textId="77777777" w:rsidR="00C622CC" w:rsidRPr="00FD1FD6" w:rsidRDefault="00C622CC" w:rsidP="00AA39FB">
            <w:pPr>
              <w:pStyle w:val="TableParagraph"/>
              <w:spacing w:before="231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5007B9B" w14:textId="0E39A6C4" w:rsidR="001362F9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Brief description of project 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1000 words or less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)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</w:p>
    <w:p w14:paraId="54BF6553" w14:textId="77777777" w:rsidR="004F63E2" w:rsidRDefault="004F63E2" w:rsidP="004F63E2"/>
    <w:p w14:paraId="68600B15" w14:textId="77777777" w:rsidR="00377E65" w:rsidRDefault="00377E65" w:rsidP="004F63E2"/>
    <w:p w14:paraId="60A36F83" w14:textId="77777777" w:rsidR="00377E65" w:rsidRDefault="00377E65" w:rsidP="004F63E2"/>
    <w:p w14:paraId="277609D3" w14:textId="77777777" w:rsidR="00377E65" w:rsidRPr="004F63E2" w:rsidRDefault="00377E65" w:rsidP="004F63E2"/>
    <w:p w14:paraId="27BBB625" w14:textId="6ACA0902" w:rsidR="00720B7A" w:rsidRPr="00FD1FD6" w:rsidRDefault="00720B7A" w:rsidP="00B0647A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Goals,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o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bjectives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and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r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ationale for the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p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roject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please refer to category criteria)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55498F3" w14:textId="77777777" w:rsidR="001362F9" w:rsidRDefault="001362F9" w:rsidP="001362F9">
      <w:pPr>
        <w:rPr>
          <w:rFonts w:cstheme="minorHAnsi"/>
        </w:rPr>
      </w:pPr>
    </w:p>
    <w:p w14:paraId="6B411E41" w14:textId="77777777" w:rsidR="00377E65" w:rsidRDefault="00377E65" w:rsidP="001362F9">
      <w:pPr>
        <w:rPr>
          <w:rFonts w:cstheme="minorHAnsi"/>
        </w:rPr>
      </w:pPr>
    </w:p>
    <w:p w14:paraId="7AD7FC4B" w14:textId="77777777" w:rsidR="00377E65" w:rsidRDefault="00377E65" w:rsidP="001362F9">
      <w:pPr>
        <w:rPr>
          <w:rFonts w:cstheme="minorHAnsi"/>
        </w:rPr>
      </w:pPr>
    </w:p>
    <w:p w14:paraId="0609B437" w14:textId="77777777" w:rsidR="00377E65" w:rsidRPr="00FD1FD6" w:rsidRDefault="00377E65" w:rsidP="001362F9">
      <w:pPr>
        <w:rPr>
          <w:rFonts w:cstheme="minorHAnsi"/>
        </w:rPr>
      </w:pPr>
    </w:p>
    <w:p w14:paraId="38DE285F" w14:textId="2462B90F" w:rsidR="00720B7A" w:rsidRPr="00FD1FD6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Relevance to 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application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category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question 1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;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 xml:space="preserve"> please refer to criteria)</w:t>
      </w:r>
      <w:r w:rsid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048740BA" w14:textId="77777777" w:rsidR="001362F9" w:rsidRDefault="001362F9" w:rsidP="001362F9">
      <w:pPr>
        <w:rPr>
          <w:rFonts w:cstheme="minorHAnsi"/>
        </w:rPr>
      </w:pPr>
    </w:p>
    <w:p w14:paraId="42AE87E8" w14:textId="77777777" w:rsidR="00377E65" w:rsidRDefault="00377E65" w:rsidP="001362F9">
      <w:pPr>
        <w:rPr>
          <w:rFonts w:cstheme="minorHAnsi"/>
        </w:rPr>
      </w:pPr>
    </w:p>
    <w:p w14:paraId="7A6AFD18" w14:textId="77777777" w:rsidR="00377E65" w:rsidRDefault="00377E65" w:rsidP="001362F9">
      <w:pPr>
        <w:rPr>
          <w:rFonts w:cstheme="minorHAnsi"/>
        </w:rPr>
      </w:pPr>
    </w:p>
    <w:p w14:paraId="444EEF61" w14:textId="77777777" w:rsidR="00377E65" w:rsidRPr="00FD1FD6" w:rsidRDefault="00377E65" w:rsidP="001362F9">
      <w:pPr>
        <w:rPr>
          <w:rFonts w:cstheme="minorHAnsi"/>
        </w:rPr>
      </w:pPr>
    </w:p>
    <w:p w14:paraId="3DBF89AC" w14:textId="49B42C01" w:rsidR="00720B7A" w:rsidRPr="00FD1FD6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lastRenderedPageBreak/>
        <w:t xml:space="preserve">Relevance to the strategic priorities of the School of Social Work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Appendix G)</w:t>
      </w:r>
      <w:r w:rsid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 xml:space="preserve"> </w:t>
      </w:r>
    </w:p>
    <w:p w14:paraId="53C1E799" w14:textId="77777777" w:rsidR="001362F9" w:rsidRDefault="001362F9" w:rsidP="001362F9">
      <w:pPr>
        <w:rPr>
          <w:rFonts w:cstheme="minorHAnsi"/>
        </w:rPr>
      </w:pPr>
    </w:p>
    <w:p w14:paraId="40C7D06B" w14:textId="77777777" w:rsidR="00377E65" w:rsidRDefault="00377E65" w:rsidP="001362F9">
      <w:pPr>
        <w:rPr>
          <w:rFonts w:cstheme="minorHAnsi"/>
        </w:rPr>
      </w:pPr>
    </w:p>
    <w:p w14:paraId="4D8DD9D8" w14:textId="77777777" w:rsidR="00377E65" w:rsidRDefault="00377E65" w:rsidP="001362F9">
      <w:pPr>
        <w:rPr>
          <w:rFonts w:cstheme="minorHAnsi"/>
        </w:rPr>
      </w:pPr>
    </w:p>
    <w:p w14:paraId="353C6371" w14:textId="77777777" w:rsidR="00377E65" w:rsidRPr="00FD1FD6" w:rsidRDefault="00377E65" w:rsidP="001362F9">
      <w:pPr>
        <w:rPr>
          <w:rFonts w:cstheme="minorHAnsi"/>
        </w:rPr>
      </w:pPr>
    </w:p>
    <w:p w14:paraId="0850A1DD" w14:textId="58D47075" w:rsidR="00720B7A" w:rsidRPr="00FD1FD6" w:rsidRDefault="001362F9" w:rsidP="001362F9">
      <w:pPr>
        <w:pStyle w:val="Heading1"/>
        <w:numPr>
          <w:ilvl w:val="0"/>
          <w:numId w:val="6"/>
        </w:numPr>
        <w:ind w:left="450" w:hanging="27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>Methodology or process (including ethics review, involvement of faculty and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/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>or students where relevant to funding criteria) including, where relevant, collaborations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01D78A6" w14:textId="77777777" w:rsidR="001362F9" w:rsidRDefault="001362F9" w:rsidP="001362F9">
      <w:pPr>
        <w:rPr>
          <w:rFonts w:cstheme="minorHAnsi"/>
        </w:rPr>
      </w:pPr>
    </w:p>
    <w:p w14:paraId="1D8232E7" w14:textId="77777777" w:rsidR="00377E65" w:rsidRDefault="00377E65" w:rsidP="001362F9">
      <w:pPr>
        <w:rPr>
          <w:rFonts w:cstheme="minorHAnsi"/>
        </w:rPr>
      </w:pPr>
    </w:p>
    <w:p w14:paraId="1A0B1CA4" w14:textId="77777777" w:rsidR="00377E65" w:rsidRDefault="00377E65" w:rsidP="001362F9">
      <w:pPr>
        <w:rPr>
          <w:rFonts w:cstheme="minorHAnsi"/>
        </w:rPr>
      </w:pPr>
    </w:p>
    <w:p w14:paraId="0CD8D71F" w14:textId="77777777" w:rsidR="00377E65" w:rsidRPr="00FD1FD6" w:rsidRDefault="00377E65" w:rsidP="001362F9">
      <w:pPr>
        <w:rPr>
          <w:rFonts w:cstheme="minorHAnsi"/>
        </w:rPr>
      </w:pPr>
    </w:p>
    <w:p w14:paraId="365E5433" w14:textId="1D2E6B84" w:rsidR="00A16F3C" w:rsidRPr="00FD1FD6" w:rsidRDefault="00720B7A" w:rsidP="00A16F3C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Implementation plan, timelines, and estimated date of completion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4EA3DF43" w14:textId="77777777" w:rsidR="00A16F3C" w:rsidRDefault="00A16F3C" w:rsidP="00A16F3C">
      <w:pPr>
        <w:rPr>
          <w:rFonts w:cstheme="minorHAnsi"/>
        </w:rPr>
      </w:pPr>
    </w:p>
    <w:p w14:paraId="18B2F4A5" w14:textId="77777777" w:rsidR="00377E65" w:rsidRDefault="00377E65" w:rsidP="00A16F3C">
      <w:pPr>
        <w:rPr>
          <w:rFonts w:cstheme="minorHAnsi"/>
        </w:rPr>
      </w:pPr>
    </w:p>
    <w:p w14:paraId="18B65770" w14:textId="77777777" w:rsidR="00377E65" w:rsidRDefault="00377E65" w:rsidP="00A16F3C">
      <w:pPr>
        <w:rPr>
          <w:rFonts w:cstheme="minorHAnsi"/>
        </w:rPr>
      </w:pPr>
    </w:p>
    <w:p w14:paraId="43BEB61F" w14:textId="77777777" w:rsidR="00377E65" w:rsidRPr="00FD1FD6" w:rsidRDefault="00377E65" w:rsidP="00A16F3C">
      <w:pPr>
        <w:rPr>
          <w:rFonts w:cstheme="minorHAnsi"/>
        </w:rPr>
      </w:pPr>
    </w:p>
    <w:p w14:paraId="754B1D25" w14:textId="4AEDA785" w:rsidR="00720B7A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Any related projects or scholarship that this project builds </w:t>
      </w:r>
      <w:r w:rsidR="00701176" w:rsidRPr="00695727">
        <w:rPr>
          <w:rFonts w:asciiTheme="minorHAnsi" w:eastAsia="Times New Roman" w:hAnsiTheme="minorHAnsi" w:cstheme="minorHAnsi"/>
          <w:sz w:val="24"/>
          <w:szCs w:val="24"/>
        </w:rPr>
        <w:t>up</w:t>
      </w:r>
      <w:r w:rsidRPr="00695727">
        <w:rPr>
          <w:rFonts w:asciiTheme="minorHAnsi" w:eastAsia="Times New Roman" w:hAnsiTheme="minorHAnsi" w:cstheme="minorHAnsi"/>
          <w:sz w:val="24"/>
          <w:szCs w:val="24"/>
        </w:rPr>
        <w:t>on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4D69E242" w14:textId="77777777" w:rsidR="00377E65" w:rsidRDefault="00377E65" w:rsidP="00377E65"/>
    <w:p w14:paraId="6678E793" w14:textId="77777777" w:rsidR="00377E65" w:rsidRDefault="00377E65" w:rsidP="00377E65"/>
    <w:p w14:paraId="399C7EC6" w14:textId="77777777" w:rsidR="00377E65" w:rsidRPr="00377E65" w:rsidRDefault="00377E65" w:rsidP="00377E65"/>
    <w:p w14:paraId="5DAA1C23" w14:textId="5A58F5FF" w:rsidR="00720B7A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Evaluation plan (please refer to criteria regarding impact on student learning; contribution to research, impact on professional development or impact on community participation). Please articulate methods and metrics to be used. </w:t>
      </w:r>
    </w:p>
    <w:p w14:paraId="11EEC2D8" w14:textId="77777777" w:rsidR="00377E65" w:rsidRDefault="00377E65" w:rsidP="00377E65"/>
    <w:p w14:paraId="420E9CDD" w14:textId="77777777" w:rsidR="00377E65" w:rsidRDefault="00377E65" w:rsidP="00377E65"/>
    <w:p w14:paraId="576FFA59" w14:textId="77777777" w:rsidR="00377E65" w:rsidRPr="00377E65" w:rsidRDefault="00377E65" w:rsidP="00377E65"/>
    <w:p w14:paraId="620642C1" w14:textId="38AAD361" w:rsidR="00720B7A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Any related projects that will follow from completion of this project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321F8208" w14:textId="77777777" w:rsidR="00377E65" w:rsidRDefault="00377E65" w:rsidP="00377E65"/>
    <w:p w14:paraId="211EDAEC" w14:textId="77777777" w:rsidR="00377E65" w:rsidRDefault="00377E65" w:rsidP="00377E65"/>
    <w:p w14:paraId="0F6C9B90" w14:textId="77777777" w:rsidR="00377E65" w:rsidRPr="00377E65" w:rsidRDefault="00377E65" w:rsidP="00377E65"/>
    <w:p w14:paraId="253BD05D" w14:textId="0EF1838D" w:rsidR="00720B7A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Budgetary details (full cost breakdown) with </w:t>
      </w:r>
      <w:r w:rsidR="0002776B" w:rsidRPr="00FD1FD6">
        <w:rPr>
          <w:rFonts w:asciiTheme="minorHAnsi" w:eastAsia="Times New Roman" w:hAnsiTheme="minorHAnsi" w:cstheme="minorHAnsi"/>
          <w:sz w:val="24"/>
          <w:szCs w:val="24"/>
        </w:rPr>
        <w:t>j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ustification/</w:t>
      </w:r>
      <w:proofErr w:type="gramStart"/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narrative </w:t>
      </w:r>
      <w:r w:rsidR="006107AE"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for</w:t>
      </w:r>
      <w:proofErr w:type="gramEnd"/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the expenses and, if relevant, how funds will be leveraged to secure external funding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FA0B53D" w14:textId="77777777" w:rsidR="00377E65" w:rsidRDefault="00377E65" w:rsidP="00377E65"/>
    <w:p w14:paraId="1EC90F81" w14:textId="77777777" w:rsidR="00377E65" w:rsidRDefault="00377E65" w:rsidP="00377E65"/>
    <w:p w14:paraId="05329AE4" w14:textId="77777777" w:rsidR="00377E65" w:rsidRPr="00377E65" w:rsidRDefault="00377E65" w:rsidP="00377E65"/>
    <w:p w14:paraId="24F77E45" w14:textId="77777777" w:rsidR="00D3494B" w:rsidRDefault="00D3494B" w:rsidP="00D3494B"/>
    <w:p w14:paraId="0B3D91E7" w14:textId="51B68AD0" w:rsidR="00CC1D19" w:rsidRDefault="00CC1D19" w:rsidP="00C56B43">
      <w:pPr>
        <w:pStyle w:val="Heading2"/>
        <w:numPr>
          <w:ilvl w:val="1"/>
          <w:numId w:val="6"/>
        </w:numPr>
      </w:pPr>
      <w:r>
        <w:t>Budget</w:t>
      </w:r>
      <w:r w:rsidR="00E529AA">
        <w:t xml:space="preserve"> justification/narrative:</w:t>
      </w:r>
    </w:p>
    <w:p w14:paraId="47ADE46E" w14:textId="77777777" w:rsidR="00377E65" w:rsidRDefault="00377E65" w:rsidP="00377E65"/>
    <w:p w14:paraId="12A12DE2" w14:textId="77777777" w:rsidR="00377E65" w:rsidRDefault="00377E65" w:rsidP="00377E65"/>
    <w:p w14:paraId="15228F68" w14:textId="77777777" w:rsidR="00377E65" w:rsidRPr="00377E65" w:rsidRDefault="00377E65" w:rsidP="00377E65"/>
    <w:p w14:paraId="4D325AB8" w14:textId="77777777" w:rsidR="00C56B43" w:rsidRDefault="00C56B43" w:rsidP="00C56B43"/>
    <w:p w14:paraId="6AF24D8D" w14:textId="77777777" w:rsidR="00C56B43" w:rsidRPr="00C56B43" w:rsidRDefault="00C56B43" w:rsidP="00C56B43"/>
    <w:p w14:paraId="6939D036" w14:textId="7AEAB1EF" w:rsidR="00204137" w:rsidRPr="004F63E2" w:rsidRDefault="00E529AA" w:rsidP="00F01621">
      <w:pPr>
        <w:pStyle w:val="Heading2"/>
        <w:numPr>
          <w:ilvl w:val="1"/>
          <w:numId w:val="6"/>
        </w:numPr>
        <w:ind w:left="810"/>
        <w:rPr>
          <w:i/>
          <w:iCs/>
        </w:rPr>
      </w:pPr>
      <w:r>
        <w:t>Full budget cost breakdown</w:t>
      </w:r>
      <w:r w:rsidR="004F63E2">
        <w:t>:</w:t>
      </w:r>
      <w:r w:rsidR="00264621">
        <w:t xml:space="preserve"> </w:t>
      </w:r>
      <w:r w:rsidR="004F63E2">
        <w:br/>
      </w:r>
      <w:r w:rsidR="00264621" w:rsidRPr="004F63E2">
        <w:rPr>
          <w:i/>
          <w:iCs/>
        </w:rPr>
        <w:t xml:space="preserve">If funding is </w:t>
      </w:r>
      <w:r w:rsidR="00F70868" w:rsidRPr="004F63E2">
        <w:rPr>
          <w:i/>
          <w:iCs/>
        </w:rPr>
        <w:t xml:space="preserve">for multiple events, </w:t>
      </w:r>
      <w:r w:rsidR="00264621" w:rsidRPr="004F63E2">
        <w:rPr>
          <w:i/>
          <w:iCs/>
        </w:rPr>
        <w:t xml:space="preserve">over multiple </w:t>
      </w:r>
      <w:r w:rsidR="00701176" w:rsidRPr="004F63E2">
        <w:rPr>
          <w:i/>
          <w:iCs/>
        </w:rPr>
        <w:t xml:space="preserve">academic </w:t>
      </w:r>
      <w:r w:rsidR="00264621" w:rsidRPr="004F63E2">
        <w:rPr>
          <w:i/>
          <w:iCs/>
        </w:rPr>
        <w:t xml:space="preserve">years or terms, please </w:t>
      </w:r>
      <w:r w:rsidR="00F70868" w:rsidRPr="004F63E2">
        <w:rPr>
          <w:i/>
          <w:iCs/>
        </w:rPr>
        <w:t>submit the “additional budget file”</w:t>
      </w:r>
      <w:r w:rsidR="002F5BA5" w:rsidRPr="004F63E2">
        <w:rPr>
          <w:i/>
          <w:iCs/>
        </w:rPr>
        <w:t xml:space="preserve"> and indicate “see attached” in budget table below</w:t>
      </w:r>
      <w:r w:rsidR="00F91DCD" w:rsidRPr="004F63E2">
        <w:rPr>
          <w:i/>
          <w:iCs/>
        </w:rPr>
        <w:t>.</w:t>
      </w:r>
    </w:p>
    <w:p w14:paraId="3911C42C" w14:textId="77777777" w:rsidR="00701176" w:rsidRDefault="00701176" w:rsidP="00701176"/>
    <w:p w14:paraId="7B72EF4A" w14:textId="7259324B" w:rsidR="00701176" w:rsidRPr="00377E65" w:rsidRDefault="00701176" w:rsidP="00377E65">
      <w:pPr>
        <w:pStyle w:val="Heading3"/>
      </w:pPr>
      <w:r w:rsidRPr="00377E65">
        <w:t>Term in which expenses will be incurred:</w:t>
      </w:r>
    </w:p>
    <w:p w14:paraId="1C8F7AE6" w14:textId="77777777" w:rsidR="00701176" w:rsidRPr="00701176" w:rsidRDefault="00701176" w:rsidP="00701176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169"/>
        <w:gridCol w:w="5746"/>
        <w:gridCol w:w="1260"/>
      </w:tblGrid>
      <w:tr w:rsidR="00264621" w:rsidRPr="009B7F2C" w14:paraId="6C25537B" w14:textId="4D5A6347" w:rsidTr="000A3A7E">
        <w:tc>
          <w:tcPr>
            <w:tcW w:w="9175" w:type="dxa"/>
            <w:gridSpan w:val="3"/>
          </w:tcPr>
          <w:p w14:paraId="4FC7E3C8" w14:textId="52AA7600" w:rsidR="00264621" w:rsidRPr="00264621" w:rsidRDefault="00264621" w:rsidP="00264621">
            <w:pPr>
              <w:jc w:val="center"/>
              <w:rPr>
                <w:b/>
                <w:bCs/>
                <w:i/>
                <w:iCs/>
                <w:color w:val="1F4E79" w:themeColor="accent5" w:themeShade="80"/>
              </w:rPr>
            </w:pPr>
            <w:r w:rsidRPr="00264621">
              <w:rPr>
                <w:b/>
                <w:bCs/>
                <w:i/>
                <w:iCs/>
                <w:color w:val="1F4E79" w:themeColor="accent5" w:themeShade="80"/>
              </w:rPr>
              <w:t>Example</w:t>
            </w:r>
          </w:p>
        </w:tc>
      </w:tr>
      <w:tr w:rsidR="00264621" w:rsidRPr="009B7F2C" w14:paraId="4B44D576" w14:textId="77777777" w:rsidTr="00817300">
        <w:tc>
          <w:tcPr>
            <w:tcW w:w="2169" w:type="dxa"/>
          </w:tcPr>
          <w:p w14:paraId="0F111165" w14:textId="25510BC0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Item</w:t>
            </w:r>
          </w:p>
        </w:tc>
        <w:tc>
          <w:tcPr>
            <w:tcW w:w="5746" w:type="dxa"/>
          </w:tcPr>
          <w:p w14:paraId="1CD4FBC0" w14:textId="313C7E5F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Information</w:t>
            </w:r>
          </w:p>
        </w:tc>
        <w:tc>
          <w:tcPr>
            <w:tcW w:w="1260" w:type="dxa"/>
          </w:tcPr>
          <w:p w14:paraId="31CAC719" w14:textId="78C8D022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Amount</w:t>
            </w:r>
          </w:p>
        </w:tc>
      </w:tr>
      <w:tr w:rsidR="00264621" w:rsidRPr="009B7F2C" w14:paraId="66E44348" w14:textId="03B0C765" w:rsidTr="00817300">
        <w:tc>
          <w:tcPr>
            <w:tcW w:w="2169" w:type="dxa"/>
          </w:tcPr>
          <w:p w14:paraId="6F0095F5" w14:textId="2EB8E3BD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Room</w:t>
            </w:r>
          </w:p>
        </w:tc>
        <w:tc>
          <w:tcPr>
            <w:tcW w:w="5746" w:type="dxa"/>
          </w:tcPr>
          <w:p w14:paraId="0485D703" w14:textId="3E00433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proofErr w:type="spellStart"/>
            <w:r w:rsidRPr="00695727">
              <w:rPr>
                <w:i/>
                <w:iCs/>
                <w:color w:val="1F4E79" w:themeColor="accent5" w:themeShade="80"/>
              </w:rPr>
              <w:t>Terra</w:t>
            </w:r>
            <w:r w:rsidR="00701176" w:rsidRPr="00695727">
              <w:rPr>
                <w:i/>
                <w:iCs/>
                <w:color w:val="1F4E79" w:themeColor="accent5" w:themeShade="80"/>
              </w:rPr>
              <w:t>anga</w:t>
            </w:r>
            <w:proofErr w:type="spellEnd"/>
            <w:r w:rsidRPr="009B7F2C">
              <w:rPr>
                <w:i/>
                <w:iCs/>
                <w:color w:val="1F4E79" w:themeColor="accent5" w:themeShade="80"/>
              </w:rPr>
              <w:t xml:space="preserve"> Commons conference rooms</w:t>
            </w:r>
          </w:p>
        </w:tc>
        <w:tc>
          <w:tcPr>
            <w:tcW w:w="1260" w:type="dxa"/>
          </w:tcPr>
          <w:p w14:paraId="1D963D13" w14:textId="3C42544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565.00</w:t>
            </w:r>
          </w:p>
        </w:tc>
      </w:tr>
      <w:tr w:rsidR="00264621" w:rsidRPr="009B7F2C" w14:paraId="0F52C5EB" w14:textId="580ADC5A" w:rsidTr="00817300">
        <w:tc>
          <w:tcPr>
            <w:tcW w:w="2169" w:type="dxa"/>
          </w:tcPr>
          <w:p w14:paraId="5DF5FF44" w14:textId="18253577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Food</w:t>
            </w:r>
          </w:p>
        </w:tc>
        <w:tc>
          <w:tcPr>
            <w:tcW w:w="5746" w:type="dxa"/>
          </w:tcPr>
          <w:p w14:paraId="414EB2F0" w14:textId="5685A27E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Aramark Catering, sufficient items for 40 people</w:t>
            </w:r>
          </w:p>
        </w:tc>
        <w:tc>
          <w:tcPr>
            <w:tcW w:w="1260" w:type="dxa"/>
          </w:tcPr>
          <w:p w14:paraId="033375DC" w14:textId="070F2510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400.00</w:t>
            </w:r>
          </w:p>
        </w:tc>
      </w:tr>
      <w:tr w:rsidR="00264621" w:rsidRPr="009B7F2C" w14:paraId="5FD861BD" w14:textId="77777777" w:rsidTr="00817300">
        <w:tc>
          <w:tcPr>
            <w:tcW w:w="2169" w:type="dxa"/>
          </w:tcPr>
          <w:p w14:paraId="32FA5A1B" w14:textId="5AC78592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Gift</w:t>
            </w:r>
          </w:p>
        </w:tc>
        <w:tc>
          <w:tcPr>
            <w:tcW w:w="5746" w:type="dxa"/>
          </w:tcPr>
          <w:p w14:paraId="495F9699" w14:textId="68B58C4E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Gift for speaker</w:t>
            </w:r>
          </w:p>
        </w:tc>
        <w:tc>
          <w:tcPr>
            <w:tcW w:w="1260" w:type="dxa"/>
          </w:tcPr>
          <w:p w14:paraId="73214EC9" w14:textId="2A9D6F1D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100.00</w:t>
            </w:r>
          </w:p>
        </w:tc>
      </w:tr>
      <w:tr w:rsidR="00264621" w:rsidRPr="009B7F2C" w14:paraId="170845ED" w14:textId="77777777" w:rsidTr="00817300">
        <w:tc>
          <w:tcPr>
            <w:tcW w:w="2169" w:type="dxa"/>
          </w:tcPr>
          <w:p w14:paraId="4BE3A6F4" w14:textId="29DAE1BC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Honorarium</w:t>
            </w:r>
          </w:p>
        </w:tc>
        <w:tc>
          <w:tcPr>
            <w:tcW w:w="5746" w:type="dxa"/>
          </w:tcPr>
          <w:p w14:paraId="7788C956" w14:textId="434E2CC8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Honorarium for Elder to open and close event</w:t>
            </w:r>
          </w:p>
        </w:tc>
        <w:tc>
          <w:tcPr>
            <w:tcW w:w="1260" w:type="dxa"/>
          </w:tcPr>
          <w:p w14:paraId="55A0DB42" w14:textId="3217FCF1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400.00</w:t>
            </w:r>
          </w:p>
        </w:tc>
      </w:tr>
      <w:tr w:rsidR="00264621" w:rsidRPr="009B7F2C" w14:paraId="072A0F6D" w14:textId="77777777" w:rsidTr="00817300">
        <w:tc>
          <w:tcPr>
            <w:tcW w:w="2169" w:type="dxa"/>
          </w:tcPr>
          <w:p w14:paraId="20915AB6" w14:textId="77777777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</w:p>
        </w:tc>
        <w:tc>
          <w:tcPr>
            <w:tcW w:w="5746" w:type="dxa"/>
          </w:tcPr>
          <w:p w14:paraId="0351C6DF" w14:textId="7A598A1B" w:rsidR="00264621" w:rsidRPr="009B7F2C" w:rsidRDefault="00264621" w:rsidP="00264621">
            <w:pPr>
              <w:jc w:val="right"/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Total:</w:t>
            </w:r>
          </w:p>
        </w:tc>
        <w:tc>
          <w:tcPr>
            <w:tcW w:w="1260" w:type="dxa"/>
          </w:tcPr>
          <w:p w14:paraId="734708D0" w14:textId="2685CF3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1465.00</w:t>
            </w:r>
          </w:p>
        </w:tc>
      </w:tr>
    </w:tbl>
    <w:p w14:paraId="7A6A3D1D" w14:textId="77777777" w:rsidR="00D3494B" w:rsidRDefault="00D3494B" w:rsidP="00D3494B"/>
    <w:p w14:paraId="13CF3AAC" w14:textId="77777777" w:rsidR="009B7F2C" w:rsidRDefault="009B7F2C" w:rsidP="00D3494B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169"/>
        <w:gridCol w:w="5746"/>
        <w:gridCol w:w="1260"/>
      </w:tblGrid>
      <w:tr w:rsidR="009B7F2C" w14:paraId="3870A583" w14:textId="77777777" w:rsidTr="00AA39FB">
        <w:tc>
          <w:tcPr>
            <w:tcW w:w="2169" w:type="dxa"/>
          </w:tcPr>
          <w:p w14:paraId="4A0B629E" w14:textId="77777777" w:rsidR="009B7F2C" w:rsidRDefault="009B7F2C" w:rsidP="00AA39FB">
            <w:r>
              <w:t>Item</w:t>
            </w:r>
          </w:p>
        </w:tc>
        <w:tc>
          <w:tcPr>
            <w:tcW w:w="5746" w:type="dxa"/>
          </w:tcPr>
          <w:p w14:paraId="31D311A7" w14:textId="77777777" w:rsidR="009B7F2C" w:rsidRDefault="009B7F2C" w:rsidP="00AA39FB">
            <w:r>
              <w:t>Information</w:t>
            </w:r>
          </w:p>
        </w:tc>
        <w:tc>
          <w:tcPr>
            <w:tcW w:w="1260" w:type="dxa"/>
          </w:tcPr>
          <w:p w14:paraId="09590DBC" w14:textId="77777777" w:rsidR="009B7F2C" w:rsidRDefault="009B7F2C" w:rsidP="00AA39FB">
            <w:r>
              <w:t>Amount</w:t>
            </w:r>
          </w:p>
        </w:tc>
      </w:tr>
      <w:tr w:rsidR="009B7F2C" w14:paraId="7447B713" w14:textId="77777777" w:rsidTr="00AA39FB">
        <w:tc>
          <w:tcPr>
            <w:tcW w:w="2169" w:type="dxa"/>
          </w:tcPr>
          <w:p w14:paraId="548A5F9D" w14:textId="0C064BAB" w:rsidR="009B7F2C" w:rsidRDefault="009B7F2C" w:rsidP="00AA39FB"/>
        </w:tc>
        <w:tc>
          <w:tcPr>
            <w:tcW w:w="5746" w:type="dxa"/>
          </w:tcPr>
          <w:p w14:paraId="5B82FFBF" w14:textId="6EDC145E" w:rsidR="009B7F2C" w:rsidRDefault="009B7F2C" w:rsidP="00AA39FB"/>
        </w:tc>
        <w:tc>
          <w:tcPr>
            <w:tcW w:w="1260" w:type="dxa"/>
          </w:tcPr>
          <w:p w14:paraId="4B9A29F0" w14:textId="31218AF1" w:rsidR="009B7F2C" w:rsidRDefault="009B7F2C" w:rsidP="00AA39FB"/>
        </w:tc>
      </w:tr>
      <w:tr w:rsidR="009B7F2C" w14:paraId="324B6273" w14:textId="77777777" w:rsidTr="00AA39FB">
        <w:tc>
          <w:tcPr>
            <w:tcW w:w="2169" w:type="dxa"/>
          </w:tcPr>
          <w:p w14:paraId="7E473A67" w14:textId="20EA5182" w:rsidR="009B7F2C" w:rsidRDefault="009B7F2C" w:rsidP="00AA39FB"/>
        </w:tc>
        <w:tc>
          <w:tcPr>
            <w:tcW w:w="5746" w:type="dxa"/>
          </w:tcPr>
          <w:p w14:paraId="0D986DD8" w14:textId="34C5BCD7" w:rsidR="009B7F2C" w:rsidRDefault="009B7F2C" w:rsidP="00AA39FB"/>
        </w:tc>
        <w:tc>
          <w:tcPr>
            <w:tcW w:w="1260" w:type="dxa"/>
          </w:tcPr>
          <w:p w14:paraId="2BBAA4A7" w14:textId="689199CA" w:rsidR="009B7F2C" w:rsidRDefault="009B7F2C" w:rsidP="00AA39FB"/>
        </w:tc>
      </w:tr>
      <w:tr w:rsidR="009B7F2C" w14:paraId="4FA3FAE7" w14:textId="77777777" w:rsidTr="00AA39FB">
        <w:tc>
          <w:tcPr>
            <w:tcW w:w="2169" w:type="dxa"/>
          </w:tcPr>
          <w:p w14:paraId="110CB012" w14:textId="37201FAB" w:rsidR="009B7F2C" w:rsidRDefault="009B7F2C" w:rsidP="00AA39FB"/>
        </w:tc>
        <w:tc>
          <w:tcPr>
            <w:tcW w:w="5746" w:type="dxa"/>
          </w:tcPr>
          <w:p w14:paraId="2ECB514C" w14:textId="05195009" w:rsidR="009B7F2C" w:rsidRDefault="009B7F2C" w:rsidP="00AA39FB"/>
        </w:tc>
        <w:tc>
          <w:tcPr>
            <w:tcW w:w="1260" w:type="dxa"/>
          </w:tcPr>
          <w:p w14:paraId="48FA9146" w14:textId="5845B40E" w:rsidR="009B7F2C" w:rsidRDefault="009B7F2C" w:rsidP="00AA39FB"/>
        </w:tc>
      </w:tr>
      <w:tr w:rsidR="009B7F2C" w14:paraId="098A64E9" w14:textId="77777777" w:rsidTr="00AA39FB">
        <w:tc>
          <w:tcPr>
            <w:tcW w:w="2169" w:type="dxa"/>
          </w:tcPr>
          <w:p w14:paraId="60DD4CE7" w14:textId="26503B3E" w:rsidR="009B7F2C" w:rsidRDefault="009B7F2C" w:rsidP="00AA39FB"/>
        </w:tc>
        <w:tc>
          <w:tcPr>
            <w:tcW w:w="5746" w:type="dxa"/>
          </w:tcPr>
          <w:p w14:paraId="24DC23B8" w14:textId="4D7F4393" w:rsidR="009B7F2C" w:rsidRDefault="009B7F2C" w:rsidP="00AA39FB"/>
        </w:tc>
        <w:tc>
          <w:tcPr>
            <w:tcW w:w="1260" w:type="dxa"/>
          </w:tcPr>
          <w:p w14:paraId="2C530F9B" w14:textId="666BB803" w:rsidR="009B7F2C" w:rsidRDefault="009B7F2C" w:rsidP="00AA39FB"/>
        </w:tc>
      </w:tr>
      <w:tr w:rsidR="009B7F2C" w14:paraId="596C7717" w14:textId="77777777" w:rsidTr="00AA39FB">
        <w:tc>
          <w:tcPr>
            <w:tcW w:w="2169" w:type="dxa"/>
          </w:tcPr>
          <w:p w14:paraId="1D4DE995" w14:textId="77777777" w:rsidR="009B7F2C" w:rsidRDefault="009B7F2C" w:rsidP="00AA39FB"/>
        </w:tc>
        <w:tc>
          <w:tcPr>
            <w:tcW w:w="5746" w:type="dxa"/>
          </w:tcPr>
          <w:p w14:paraId="5106AFAD" w14:textId="77777777" w:rsidR="009B7F2C" w:rsidRDefault="009B7F2C" w:rsidP="00AA39FB">
            <w:pPr>
              <w:jc w:val="right"/>
            </w:pPr>
            <w:r>
              <w:t>Total:</w:t>
            </w:r>
          </w:p>
        </w:tc>
        <w:tc>
          <w:tcPr>
            <w:tcW w:w="1260" w:type="dxa"/>
          </w:tcPr>
          <w:p w14:paraId="088E62AF" w14:textId="75526C8C" w:rsidR="009B7F2C" w:rsidRDefault="009B7F2C" w:rsidP="00AA39FB"/>
        </w:tc>
      </w:tr>
    </w:tbl>
    <w:p w14:paraId="508D84D5" w14:textId="77777777" w:rsidR="009B7F2C" w:rsidRPr="00D3494B" w:rsidRDefault="009B7F2C" w:rsidP="00D3494B"/>
    <w:p w14:paraId="02B548FF" w14:textId="2A1FF1ED" w:rsidR="00720B7A" w:rsidRDefault="00720B7A" w:rsidP="0002776B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References (if relevant) and supporting material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0D0E313C" w14:textId="77777777" w:rsidR="00377E65" w:rsidRDefault="00377E65" w:rsidP="00377E65"/>
    <w:p w14:paraId="75FFD909" w14:textId="77777777" w:rsidR="00377E65" w:rsidRDefault="00377E65" w:rsidP="00377E65"/>
    <w:p w14:paraId="7ECA3EE9" w14:textId="77777777" w:rsidR="00377E65" w:rsidRDefault="00377E65" w:rsidP="00377E65"/>
    <w:p w14:paraId="35AB948C" w14:textId="36948BD5" w:rsidR="00377E65" w:rsidRPr="00377E65" w:rsidRDefault="00377E65" w:rsidP="00377E65"/>
    <w:p w14:paraId="7FBDFD81" w14:textId="1ED9CAB4" w:rsidR="00720B7A" w:rsidRDefault="00720B7A" w:rsidP="00FD1FD6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Implications for social work practice, profession, and/or education within the School of Social Work and beyond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574A675F" w14:textId="77777777" w:rsidR="00377E65" w:rsidRDefault="00377E65" w:rsidP="00377E65"/>
    <w:p w14:paraId="4BD31289" w14:textId="77777777" w:rsidR="00377E65" w:rsidRDefault="00377E65" w:rsidP="00377E65"/>
    <w:p w14:paraId="37C4394A" w14:textId="77777777" w:rsidR="00377E65" w:rsidRPr="00377E65" w:rsidRDefault="00377E65" w:rsidP="00377E65"/>
    <w:sectPr w:rsidR="00377E65" w:rsidRPr="00377E65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79391E" w14:textId="77777777" w:rsidR="003910D9" w:rsidRDefault="003910D9" w:rsidP="0018491D">
      <w:r>
        <w:separator/>
      </w:r>
    </w:p>
  </w:endnote>
  <w:endnote w:type="continuationSeparator" w:id="0">
    <w:p w14:paraId="3BAB4513" w14:textId="77777777" w:rsidR="003910D9" w:rsidRDefault="003910D9" w:rsidP="001849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96172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1C91C0" w14:textId="308AAF09" w:rsidR="0018491D" w:rsidRDefault="001849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F9BF38" w14:textId="77777777" w:rsidR="0018491D" w:rsidRDefault="00184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B7BDCD" w14:textId="77777777" w:rsidR="003910D9" w:rsidRDefault="003910D9" w:rsidP="0018491D">
      <w:r>
        <w:separator/>
      </w:r>
    </w:p>
  </w:footnote>
  <w:footnote w:type="continuationSeparator" w:id="0">
    <w:p w14:paraId="4A5A97CD" w14:textId="77777777" w:rsidR="003910D9" w:rsidRDefault="003910D9" w:rsidP="001849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5972E" w14:textId="7BC014C7" w:rsidR="0018491D" w:rsidRPr="00CF26A9" w:rsidRDefault="00CF26A9" w:rsidP="0018491D">
    <w:pPr>
      <w:pStyle w:val="Header"/>
      <w:jc w:val="right"/>
      <w:rPr>
        <w:lang w:val="en-US"/>
      </w:rPr>
    </w:pPr>
    <w:r>
      <w:rPr>
        <w:lang w:val="en-US"/>
      </w:rPr>
      <w:t xml:space="preserve">Updated </w:t>
    </w:r>
    <w:r w:rsidR="00A71422">
      <w:rPr>
        <w:lang w:val="en-US"/>
      </w:rPr>
      <w:t>Apr 23</w:t>
    </w:r>
    <w:r>
      <w:rPr>
        <w:lang w:val="en-US"/>
      </w:rPr>
      <w:t>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63865"/>
    <w:multiLevelType w:val="hybridMultilevel"/>
    <w:tmpl w:val="8EBC5C92"/>
    <w:lvl w:ilvl="0" w:tplc="C4DE2CFC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724DA"/>
    <w:multiLevelType w:val="multilevel"/>
    <w:tmpl w:val="B0E2842A"/>
    <w:lvl w:ilvl="0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D5D52B0"/>
    <w:multiLevelType w:val="multilevel"/>
    <w:tmpl w:val="0726B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3C769B"/>
    <w:multiLevelType w:val="multilevel"/>
    <w:tmpl w:val="EF682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DF48B5"/>
    <w:multiLevelType w:val="multilevel"/>
    <w:tmpl w:val="269C989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375662"/>
    <w:multiLevelType w:val="multilevel"/>
    <w:tmpl w:val="4626A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0B109B"/>
    <w:multiLevelType w:val="hybridMultilevel"/>
    <w:tmpl w:val="769CB60C"/>
    <w:lvl w:ilvl="0" w:tplc="C4DE2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087D98"/>
    <w:multiLevelType w:val="multilevel"/>
    <w:tmpl w:val="F9363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4435133">
    <w:abstractNumId w:val="5"/>
  </w:num>
  <w:num w:numId="2" w16cid:durableId="1271012361">
    <w:abstractNumId w:val="7"/>
  </w:num>
  <w:num w:numId="3" w16cid:durableId="1945116886">
    <w:abstractNumId w:val="3"/>
  </w:num>
  <w:num w:numId="4" w16cid:durableId="314190279">
    <w:abstractNumId w:val="4"/>
  </w:num>
  <w:num w:numId="5" w16cid:durableId="27416621">
    <w:abstractNumId w:val="2"/>
  </w:num>
  <w:num w:numId="6" w16cid:durableId="1190028575">
    <w:abstractNumId w:val="1"/>
  </w:num>
  <w:num w:numId="7" w16cid:durableId="1243954508">
    <w:abstractNumId w:val="0"/>
  </w:num>
  <w:num w:numId="8" w16cid:durableId="4209562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zSyMDM1NjAyMDFW0lEKTi0uzszPAykwqgUApSRnWCwAAAA="/>
  </w:docVars>
  <w:rsids>
    <w:rsidRoot w:val="00720B7A"/>
    <w:rsid w:val="0002776B"/>
    <w:rsid w:val="000868C5"/>
    <w:rsid w:val="001362F9"/>
    <w:rsid w:val="0018491D"/>
    <w:rsid w:val="001A17E7"/>
    <w:rsid w:val="00204137"/>
    <w:rsid w:val="00246012"/>
    <w:rsid w:val="00262BB7"/>
    <w:rsid w:val="00264621"/>
    <w:rsid w:val="002E6BAE"/>
    <w:rsid w:val="002F5BA5"/>
    <w:rsid w:val="00341F9E"/>
    <w:rsid w:val="00377E65"/>
    <w:rsid w:val="003910D9"/>
    <w:rsid w:val="003A63AA"/>
    <w:rsid w:val="00447A0B"/>
    <w:rsid w:val="004D707C"/>
    <w:rsid w:val="004F4B62"/>
    <w:rsid w:val="004F63E2"/>
    <w:rsid w:val="004F6601"/>
    <w:rsid w:val="00503413"/>
    <w:rsid w:val="00536A40"/>
    <w:rsid w:val="006107AE"/>
    <w:rsid w:val="006879B5"/>
    <w:rsid w:val="00695727"/>
    <w:rsid w:val="006F074C"/>
    <w:rsid w:val="006F4700"/>
    <w:rsid w:val="00701176"/>
    <w:rsid w:val="00720B7A"/>
    <w:rsid w:val="007333C7"/>
    <w:rsid w:val="00803B86"/>
    <w:rsid w:val="008170D0"/>
    <w:rsid w:val="00817300"/>
    <w:rsid w:val="00841F55"/>
    <w:rsid w:val="008567C4"/>
    <w:rsid w:val="00891825"/>
    <w:rsid w:val="00936290"/>
    <w:rsid w:val="009B7F2C"/>
    <w:rsid w:val="00A16F3C"/>
    <w:rsid w:val="00A52EB4"/>
    <w:rsid w:val="00A71422"/>
    <w:rsid w:val="00A73870"/>
    <w:rsid w:val="00AA1F07"/>
    <w:rsid w:val="00AB4385"/>
    <w:rsid w:val="00AF2D86"/>
    <w:rsid w:val="00B0647A"/>
    <w:rsid w:val="00C56B43"/>
    <w:rsid w:val="00C622CC"/>
    <w:rsid w:val="00CC1D19"/>
    <w:rsid w:val="00CF26A9"/>
    <w:rsid w:val="00D3494B"/>
    <w:rsid w:val="00E529AA"/>
    <w:rsid w:val="00E672C9"/>
    <w:rsid w:val="00F01621"/>
    <w:rsid w:val="00F70868"/>
    <w:rsid w:val="00F761BF"/>
    <w:rsid w:val="00F91DCD"/>
    <w:rsid w:val="00FD1FD6"/>
    <w:rsid w:val="00FE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96258"/>
  <w15:chartTrackingRefBased/>
  <w15:docId w15:val="{72EDF6D0-C18A-6E41-8AED-61C30F77F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18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DCD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E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0B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2E6BAE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9182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18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918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F6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49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491D"/>
  </w:style>
  <w:style w:type="paragraph" w:styleId="Footer">
    <w:name w:val="footer"/>
    <w:basedOn w:val="Normal"/>
    <w:link w:val="FooterChar"/>
    <w:uiPriority w:val="99"/>
    <w:unhideWhenUsed/>
    <w:rsid w:val="001849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491D"/>
  </w:style>
  <w:style w:type="character" w:customStyle="1" w:styleId="Heading2Char">
    <w:name w:val="Heading 2 Char"/>
    <w:basedOn w:val="DefaultParagraphFont"/>
    <w:link w:val="Heading2"/>
    <w:uiPriority w:val="9"/>
    <w:rsid w:val="00F91DCD"/>
    <w:rPr>
      <w:rFonts w:eastAsiaTheme="majorEastAsia" w:cstheme="majorBidi"/>
      <w:color w:val="2F5496" w:themeColor="accent1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77E65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33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4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37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8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81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0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5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3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10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2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1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6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22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59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6AA37-33B8-4272-BBA3-816363A34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odd</dc:creator>
  <cp:keywords/>
  <dc:description/>
  <cp:lastModifiedBy>Andrea Kenny</cp:lastModifiedBy>
  <cp:revision>10</cp:revision>
  <dcterms:created xsi:type="dcterms:W3CDTF">2024-03-21T19:37:00Z</dcterms:created>
  <dcterms:modified xsi:type="dcterms:W3CDTF">2024-07-23T15:45:00Z</dcterms:modified>
</cp:coreProperties>
</file>